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HTS).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b, 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Olmedo-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FV Orchid strain 1, (OFV-Orc1), was identified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TS to reconfirm the presence of OFV. Conventional RT-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OFV-Orc1 and OFV-Orc2 share 99% nucleotide sequence identity with their RNA2 genome wheras 90% nt sequence identity was found between these two reassortment strains.</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7T22:37:04Z</dcterms:created>
  <dcterms:modified xsi:type="dcterms:W3CDTF">2021-08-27T22: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